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'orange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yl acetate, nerol, geraniol; (2E)-3,7-dimethylocta-2,6-dien-1-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y. Honeydew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orang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orang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linalyl acetate ; nerol ; gerani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yl acetate, nerol, geraniol; (2E)-3,7-dimethylocta-2,6-dien-1-o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orang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orang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1.05.2026   Wersja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D0492F-0C74-4335-9E00-18B534714BC6}"/>
</file>

<file path=customXml/itemProps3.xml><?xml version="1.0" encoding="utf-8"?>
<ds:datastoreItem xmlns:ds="http://schemas.openxmlformats.org/officeDocument/2006/customXml" ds:itemID="{C823AD15-53F1-4FBA-AADF-62D98AE1CD2D}"/>
</file>

<file path=customXml/itemProps4.xml><?xml version="1.0" encoding="utf-8"?>
<ds:datastoreItem xmlns:ds="http://schemas.openxmlformats.org/officeDocument/2006/customXml" ds:itemID="{A5C3FBC8-2FAF-4E2D-B0C8-F5117A3534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